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FD547" w14:textId="77777777" w:rsidR="006F2BE3" w:rsidRDefault="003157B4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Annex no. 3</w:t>
      </w:r>
    </w:p>
    <w:p w14:paraId="6625FB67" w14:textId="77777777" w:rsidR="006F2BE3" w:rsidRDefault="003157B4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to the Ordinance of the Rector of the Jagiellonian University of June 18, 2012</w:t>
      </w:r>
    </w:p>
    <w:p w14:paraId="5A2A8CF0" w14:textId="77777777" w:rsidR="006F2BE3" w:rsidRDefault="006F2BE3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D6DA9F5" w14:textId="77777777" w:rsidR="006F2BE3" w:rsidRDefault="003157B4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lass syllabus at PhD study programmes</w:t>
      </w:r>
    </w:p>
    <w:p w14:paraId="631DDC84" w14:textId="77777777" w:rsidR="006F2BE3" w:rsidRDefault="006F2BE3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45"/>
        <w:gridCol w:w="5983"/>
      </w:tblGrid>
      <w:tr w:rsidR="006F2BE3" w14:paraId="1419E449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19CDB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lass name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0B3C6C" w14:textId="0C1339AF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Introduction to </w:t>
            </w:r>
            <w:r w:rsidR="00E173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causal inference with elements of B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ayesian data analysis</w:t>
            </w:r>
          </w:p>
        </w:tc>
      </w:tr>
      <w:tr w:rsidR="006F2BE3" w14:paraId="0951D623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79152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ame of the unit offering the class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6ED798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8"/>
                <w:szCs w:val="28"/>
                <w:lang w:val="en-US"/>
              </w:rPr>
              <w:t>Instytute of Psychology</w:t>
            </w:r>
          </w:p>
        </w:tc>
      </w:tr>
      <w:tr w:rsidR="006F2BE3" w14:paraId="7E121058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90B031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The language of instruction 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C4197A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English</w:t>
            </w:r>
          </w:p>
        </w:tc>
      </w:tr>
      <w:tr w:rsidR="006F2BE3" w14:paraId="1F8DDBB0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09F490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earning outcomes for the class: knowledge, skills and social competences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0B687" w14:textId="176EE7F4" w:rsidR="00DF0C43" w:rsidRDefault="003157B4" w:rsidP="0023694F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In th</w:t>
            </w:r>
            <w:r w:rsidR="00051061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e first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51061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part of this </w:t>
            </w:r>
            <w:r w:rsidR="00051061" w:rsidRPr="00051061"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  <w:lang w:val="en-US"/>
              </w:rPr>
              <w:t>two-</w:t>
            </w:r>
            <w:r w:rsidR="00051061"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  <w:lang w:val="en-US"/>
              </w:rPr>
              <w:t>semester</w:t>
            </w:r>
            <w:r w:rsidR="00051061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course, students will learn the basics of </w:t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Causal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inference</w:t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and Bayesian inference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</w:t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T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he R programming environment and will be used extensively and the students are expected to either </w:t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already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know already or be able to learn </w:t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on their own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the basics of R programming. The end-goal is that students will learn </w:t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to</w:t>
            </w:r>
            <w:r w:rsidR="00DF0C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(Knowledge)</w:t>
            </w:r>
            <w:r w:rsidR="0023694F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:</w:t>
            </w:r>
            <w:r w:rsidR="0023694F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br/>
            </w:r>
            <w:r w:rsidR="00DF0C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br/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1) recognize causal problems as fundamentally different from statistical problems</w:t>
            </w:r>
            <w:r w:rsidR="0023694F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br/>
            </w:r>
          </w:p>
          <w:p w14:paraId="06EA39C1" w14:textId="41D02ED0" w:rsidR="0023694F" w:rsidRDefault="0023694F" w:rsidP="0023694F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2) simulate causal processes and interventions</w:t>
            </w:r>
          </w:p>
          <w:p w14:paraId="0D5AD8DB" w14:textId="77777777" w:rsidR="00DF0C43" w:rsidRDefault="00DF0C43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</w:p>
          <w:p w14:paraId="4FAEBEBA" w14:textId="3287587F" w:rsidR="0023694F" w:rsidRDefault="0023694F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3) represent causal assumptions using causal graphs or structural causal models</w:t>
            </w:r>
          </w:p>
          <w:p w14:paraId="727D0FCD" w14:textId="77777777" w:rsidR="00DF0C43" w:rsidRDefault="00DF0C43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</w:p>
          <w:p w14:paraId="6B31BF48" w14:textId="713DFF6E" w:rsidR="0023694F" w:rsidRDefault="0023694F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4) apply identifiability rules</w:t>
            </w:r>
          </w:p>
          <w:p w14:paraId="5E0CFB14" w14:textId="77777777" w:rsidR="00DF0C43" w:rsidRDefault="00DF0C43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</w:p>
          <w:p w14:paraId="0072A46F" w14:textId="42D41A97" w:rsidR="0023694F" w:rsidRDefault="0023694F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5) estimate </w:t>
            </w:r>
            <w:r w:rsidR="00DF0C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simple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identifiable causal quantities</w:t>
            </w:r>
          </w:p>
          <w:p w14:paraId="005739A5" w14:textId="77777777" w:rsidR="00DF0C43" w:rsidRDefault="00DF0C43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</w:p>
          <w:p w14:paraId="13E745D9" w14:textId="33092182" w:rsidR="0023694F" w:rsidRDefault="0023694F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6) select appropriate predictors for </w:t>
            </w:r>
            <w:r w:rsidR="00DF0C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simple (e.g., linear)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regression model</w:t>
            </w:r>
            <w:r w:rsidR="00DF0C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s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that </w:t>
            </w:r>
            <w:r w:rsidR="00DF0C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are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meant to capture causal effect(s)</w:t>
            </w:r>
          </w:p>
          <w:p w14:paraId="33FEB0DE" w14:textId="77777777" w:rsidR="00DF0C43" w:rsidRDefault="00DF0C43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</w:p>
          <w:p w14:paraId="16F7E93E" w14:textId="2D4B1202" w:rsidR="006F2BE3" w:rsidRDefault="00DF0C43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7</w:t>
            </w:r>
            <w:r w:rsidR="006422B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) </w:t>
            </w:r>
            <w:r w:rsidR="003157B4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formulate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some common tests and models as</w:t>
            </w:r>
            <w:r w:rsidR="003157B4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Bayesian model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s and </w:t>
            </w:r>
            <w:r w:rsidR="003157B4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obtain answers in the form of a posterior distribution of the quantities of interest.</w:t>
            </w:r>
          </w:p>
          <w:p w14:paraId="56AABD65" w14:textId="77777777" w:rsidR="006F2BE3" w:rsidRDefault="006F2BE3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</w:p>
          <w:p w14:paraId="6F309D10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Skills:</w:t>
            </w:r>
          </w:p>
          <w:p w14:paraId="370652B1" w14:textId="1C1BA498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Ability to </w:t>
            </w:r>
            <w:r w:rsidR="0029649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use causal inference theory to distinguish between solvable and unsolvable causal problems, devise general strategies of answering causal questions, and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perform common Bayesian analyzes</w:t>
            </w:r>
          </w:p>
          <w:p w14:paraId="089F2F17" w14:textId="77777777" w:rsidR="006F2BE3" w:rsidRDefault="006F2BE3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</w:p>
          <w:p w14:paraId="5DDE3037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Social competences: </w:t>
            </w:r>
          </w:p>
          <w:p w14:paraId="2FEC83ED" w14:textId="17E111CC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lastRenderedPageBreak/>
              <w:t xml:space="preserve">Ability to collaborate when performing </w:t>
            </w:r>
            <w:r w:rsidR="00DF0C43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causal and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statistical analyzes</w:t>
            </w:r>
          </w:p>
        </w:tc>
      </w:tr>
      <w:tr w:rsidR="006F2BE3" w14:paraId="25A8EFF5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1B872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lastRenderedPageBreak/>
              <w:t>Class type: (obligatory/optional)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7DA829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Obligatory</w:t>
            </w:r>
          </w:p>
        </w:tc>
      </w:tr>
      <w:tr w:rsidR="006F2BE3" w14:paraId="1211FFA2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A5348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emester/year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9E3B8" w14:textId="6548D3DB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33CC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b/>
                <w:color w:val="000000" w:themeColor="text1"/>
                <w:sz w:val="28"/>
                <w:szCs w:val="28"/>
                <w:lang w:val="en-US"/>
              </w:rPr>
              <w:t>I</w:t>
            </w:r>
            <w:r w:rsidR="00C80DCA">
              <w:rPr>
                <w:rFonts w:ascii="Times New Roman" w:eastAsia="Calibri" w:hAnsi="Times New Roman" w:cs="Times New Roman"/>
                <w:b/>
                <w:color w:val="000000" w:themeColor="text1"/>
                <w:sz w:val="28"/>
                <w:szCs w:val="28"/>
                <w:lang w:val="en-US"/>
              </w:rPr>
              <w:t>I</w:t>
            </w:r>
          </w:p>
        </w:tc>
      </w:tr>
      <w:tr w:rsidR="006F2BE3" w14:paraId="55D541A6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88B202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ame and surname of the teacher(s)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21CD7F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Borysław Paulewicz</w:t>
            </w:r>
          </w:p>
        </w:tc>
      </w:tr>
      <w:tr w:rsidR="006F2BE3" w14:paraId="0BB76E07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46634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ame and surname of the examiner(s) if the teacher is not the examiner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1BE1E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Borysław Paulewicz</w:t>
            </w:r>
          </w:p>
        </w:tc>
      </w:tr>
      <w:tr w:rsidR="006F2BE3" w14:paraId="655CA6A7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4AFF4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Mode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ED9F7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33CC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en-GB"/>
              </w:rPr>
              <w:t>Seminar, workshop</w:t>
            </w:r>
          </w:p>
        </w:tc>
      </w:tr>
      <w:tr w:rsidR="006F2BE3" w14:paraId="366EF836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725146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Preliminary and additional requirements 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A4C6E3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Some knowledge of elementary statistical analysis concepts, basic programmig skills or the ability to learn the basics of a programming language</w:t>
            </w:r>
          </w:p>
        </w:tc>
      </w:tr>
      <w:tr w:rsidR="006F2BE3" w14:paraId="7D3429D5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35124C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CTS points awarded for the class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0BCFEA" w14:textId="77777777" w:rsidR="006F2BE3" w:rsidRDefault="003157B4">
            <w:pPr>
              <w:spacing w:after="0" w:line="240" w:lineRule="auto"/>
            </w:pPr>
            <w:r>
              <w:t>5</w:t>
            </w:r>
          </w:p>
        </w:tc>
      </w:tr>
      <w:tr w:rsidR="006F2BE3" w14:paraId="35876456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5CAD0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CTS balance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B25FEA" w14:textId="77777777" w:rsidR="006F2BE3" w:rsidRDefault="003157B4">
            <w:pPr>
              <w:spacing w:after="0" w:line="240" w:lineRule="auto"/>
              <w:jc w:val="both"/>
            </w:pPr>
            <w:r>
              <w:rPr>
                <w:rFonts w:ascii="Times New Roman" w:eastAsia="Calibri" w:hAnsi="Times New Roman" w:cs="Times New Roman"/>
                <w:i/>
                <w:color w:val="000000" w:themeColor="text1"/>
                <w:lang w:val="en-US"/>
              </w:rPr>
              <w:t>Contact hours – 45</w:t>
            </w:r>
          </w:p>
          <w:p w14:paraId="55163905" w14:textId="77777777" w:rsidR="006F2BE3" w:rsidRDefault="003157B4">
            <w:pPr>
              <w:spacing w:after="0" w:line="240" w:lineRule="auto"/>
              <w:jc w:val="both"/>
            </w:pPr>
            <w:r>
              <w:rPr>
                <w:rFonts w:ascii="Times New Roman" w:eastAsia="Calibri" w:hAnsi="Times New Roman" w:cs="Times New Roman"/>
                <w:i/>
                <w:color w:val="000000" w:themeColor="text1"/>
                <w:lang w:val="en-US"/>
              </w:rPr>
              <w:t>Homeworks - 45 hours</w:t>
            </w:r>
          </w:p>
          <w:p w14:paraId="50966AAE" w14:textId="77777777" w:rsidR="006F2BE3" w:rsidRDefault="003157B4">
            <w:pPr>
              <w:spacing w:after="0" w:line="240" w:lineRule="auto"/>
              <w:jc w:val="both"/>
            </w:pPr>
            <w:r>
              <w:rPr>
                <w:rFonts w:ascii="Times New Roman" w:eastAsia="Calibri" w:hAnsi="Times New Roman" w:cs="Times New Roman"/>
                <w:i/>
                <w:color w:val="000000" w:themeColor="text1"/>
                <w:lang w:val="en-US"/>
              </w:rPr>
              <w:t>Preparation of a final assignment – 45 hours</w:t>
            </w:r>
          </w:p>
        </w:tc>
      </w:tr>
      <w:tr w:rsidR="006F2BE3" w14:paraId="7CAAC1DB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2109E4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Teaching methods 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8530B7" w14:textId="77777777" w:rsidR="006F2BE3" w:rsidRDefault="003157B4">
            <w:pPr>
              <w:spacing w:after="0" w:line="240" w:lineRule="auto"/>
            </w:pPr>
            <w:r>
              <w:rPr>
                <w:rFonts w:ascii="Times New Roman" w:hAnsi="Times New Roman" w:cs="Times New Roman"/>
                <w:lang w:val="en-US"/>
              </w:rPr>
              <w:t>Workshop</w:t>
            </w:r>
          </w:p>
        </w:tc>
      </w:tr>
      <w:tr w:rsidR="006F2BE3" w14:paraId="3D711A6E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BE58C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Testing and assessment methods used to check the achievement of the learning outcomes 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01F06B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Homework assignments, online or offline tests, practical exams at the computer.</w:t>
            </w:r>
          </w:p>
        </w:tc>
      </w:tr>
      <w:tr w:rsidR="006F2BE3" w14:paraId="34A2765E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0FB478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he form and conditions for passing the class, including the thresholds for taking the exam/final test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8B3682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- at most 2 missed classes</w:t>
            </w:r>
          </w:p>
          <w:p w14:paraId="27B70E0B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- passing all tests and doing all homework assignments</w:t>
            </w:r>
          </w:p>
        </w:tc>
      </w:tr>
      <w:tr w:rsidR="006F2BE3" w14:paraId="72738502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A3BABB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he topics covered in class*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100F8" w14:textId="77777777" w:rsidR="00296499" w:rsidRDefault="00296499" w:rsidP="00296499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- Elementary causal inference a la Pearl (causal graphs, structural causal models, identifiability rules)</w:t>
            </w:r>
          </w:p>
          <w:p w14:paraId="3F3F75D2" w14:textId="3F7D17E9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- Some elements of probability calculus (e.g., probability mass function vs probability density function, cumulative distribution function, the law of total probability, conditional probability, statistical (in)dependence and factorization of probability distributions)</w:t>
            </w:r>
          </w:p>
          <w:p w14:paraId="0097C39F" w14:textId="18BFCBAD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- </w:t>
            </w:r>
            <w:r w:rsidR="0029649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F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requentist vs Bayesian inference</w:t>
            </w:r>
          </w:p>
          <w:p w14:paraId="5938656E" w14:textId="319E7615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- </w:t>
            </w:r>
            <w:r w:rsidR="0029649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S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tatistical vs causal inference: limitations of statistical inference</w:t>
            </w:r>
          </w:p>
          <w:p w14:paraId="63980F6B" w14:textId="4AD5A756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- </w:t>
            </w:r>
            <w:r w:rsidR="0029649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E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ponential family distributions as versatile model building blocks</w:t>
            </w:r>
          </w:p>
          <w:p w14:paraId="5B9454BC" w14:textId="5D79F42D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- </w:t>
            </w:r>
            <w:r w:rsidR="0029649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P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riors – their various uses and their limitations</w:t>
            </w:r>
          </w:p>
          <w:p w14:paraId="64839A78" w14:textId="57F6A8E9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- </w:t>
            </w:r>
            <w:r w:rsidR="0029649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L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inear and nonlinear regression models</w:t>
            </w:r>
          </w:p>
          <w:p w14:paraId="5F2390B6" w14:textId="184E7FAD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- </w:t>
            </w:r>
            <w:r w:rsidR="0029649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E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lements of robust inference</w:t>
            </w:r>
          </w:p>
        </w:tc>
      </w:tr>
      <w:tr w:rsidR="006F2BE3" w14:paraId="168F95D2" w14:textId="77777777">
        <w:trPr>
          <w:trHeight w:val="283"/>
        </w:trPr>
        <w:tc>
          <w:tcPr>
            <w:tcW w:w="3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29756" w14:textId="77777777" w:rsidR="006F2BE3" w:rsidRDefault="003157B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ist of obligatory and additional reading *</w:t>
            </w:r>
          </w:p>
        </w:tc>
        <w:tc>
          <w:tcPr>
            <w:tcW w:w="5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EAFDD" w14:textId="52C26794" w:rsidR="00191AD7" w:rsidRDefault="00191AD7" w:rsidP="00191AD7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The Book of Why, Pearl &amp; MacKenzie</w:t>
            </w:r>
          </w:p>
          <w:p w14:paraId="279EE9F5" w14:textId="430DA26D" w:rsidR="00296499" w:rsidRDefault="00296499" w:rsidP="00296499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Doing Bayesian Data Analysis, Kruschke</w:t>
            </w:r>
          </w:p>
          <w:p w14:paraId="197F4E0B" w14:textId="3746CC28" w:rsidR="00055DEC" w:rsidRPr="00055DEC" w:rsidRDefault="00055DEC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*Causal Inference in Statistics: A Primer Pearl, Glymour, Jewell (</w:t>
            </w:r>
            <w:r w:rsidR="00DB2C2B"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 xml:space="preserve">beware that </w:t>
            </w:r>
            <w:r w:rsidR="003466F8"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the errata is very long for this one)</w:t>
            </w:r>
          </w:p>
          <w:p w14:paraId="48349097" w14:textId="1E901B98" w:rsidR="006F2BE3" w:rsidRDefault="00296499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lastRenderedPageBreak/>
              <w:t>*</w:t>
            </w:r>
            <w:r w:rsidR="003157B4"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Statistical Rethinking 2</w:t>
            </w:r>
            <w:r w:rsidR="003157B4">
              <w:rPr>
                <w:rFonts w:ascii="Times New Roman" w:eastAsia="Calibri" w:hAnsi="Times New Roman" w:cs="Times New Roman"/>
                <w:sz w:val="26"/>
                <w:szCs w:val="28"/>
                <w:vertAlign w:val="superscript"/>
                <w:lang w:val="en-US"/>
              </w:rPr>
              <w:t>nd</w:t>
            </w:r>
            <w:r w:rsidR="003157B4"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 xml:space="preserve"> ed. Richard McElreath</w:t>
            </w:r>
          </w:p>
          <w:p w14:paraId="239BBC3C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*Bayesian Data Analysis 3</w:t>
            </w:r>
            <w:r>
              <w:rPr>
                <w:rFonts w:ascii="Times New Roman" w:eastAsia="Calibri" w:hAnsi="Times New Roman" w:cs="Times New Roman"/>
                <w:sz w:val="26"/>
                <w:szCs w:val="28"/>
                <w:vertAlign w:val="superscript"/>
                <w:lang w:val="en-US"/>
              </w:rPr>
              <w:t>rd</w:t>
            </w: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 xml:space="preserve"> ed. Gelman et. al.</w:t>
            </w:r>
          </w:p>
          <w:p w14:paraId="2891194C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*Regression and Other Stories Gelman, Hill, &amp; Vehtari</w:t>
            </w:r>
          </w:p>
          <w:p w14:paraId="618447BB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*Data Analysis Using Regression and Multilevel/Hierarchical Models Gelman &amp; Hill</w:t>
            </w:r>
          </w:p>
          <w:p w14:paraId="2AC0C9F2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*Bayesian Cognitive Modeling Lee &amp; Wagenmakers</w:t>
            </w:r>
          </w:p>
          <w:p w14:paraId="1F54E2DA" w14:textId="77777777" w:rsidR="006F2BE3" w:rsidRDefault="003157B4">
            <w:pPr>
              <w:spacing w:after="0" w:line="240" w:lineRule="auto"/>
            </w:pPr>
            <w:r>
              <w:rPr>
                <w:rFonts w:ascii="Times New Roman" w:eastAsia="Calibri" w:hAnsi="Times New Roman" w:cs="Times New Roman"/>
                <w:sz w:val="26"/>
                <w:szCs w:val="28"/>
                <w:lang w:val="en-US"/>
              </w:rPr>
              <w:t>[* is recommended, nonobligatory reading]</w:t>
            </w:r>
          </w:p>
        </w:tc>
      </w:tr>
    </w:tbl>
    <w:p w14:paraId="1D735DDA" w14:textId="77777777" w:rsidR="006F2BE3" w:rsidRDefault="006F2BE3">
      <w:pPr>
        <w:spacing w:after="0" w:line="240" w:lineRule="auto"/>
        <w:rPr>
          <w:rFonts w:ascii="Times New Roman" w:eastAsia="Times New Roman" w:hAnsi="Times New Roman" w:cs="Calibri"/>
          <w:sz w:val="24"/>
          <w:szCs w:val="24"/>
          <w:lang w:val="en-US" w:eastAsia="ar-SA"/>
        </w:rPr>
      </w:pPr>
    </w:p>
    <w:p w14:paraId="6DE42F63" w14:textId="77777777" w:rsidR="006F2BE3" w:rsidRDefault="003157B4">
      <w:pPr>
        <w:tabs>
          <w:tab w:val="left" w:pos="978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 w:eastAsia="pl-PL"/>
        </w:rPr>
      </w:pPr>
      <w:r>
        <w:rPr>
          <w:rFonts w:ascii="Times New Roman" w:eastAsia="Calibri" w:hAnsi="Times New Roman" w:cs="Times New Roman"/>
          <w:sz w:val="20"/>
          <w:szCs w:val="20"/>
          <w:lang w:val="en-US"/>
        </w:rPr>
        <w:t>* In particularly justified cases general information will be sufficient</w:t>
      </w:r>
      <w:r>
        <w:rPr>
          <w:rFonts w:ascii="Times New Roman" w:eastAsia="Times New Roman" w:hAnsi="Times New Roman" w:cs="Times New Roman"/>
          <w:sz w:val="20"/>
          <w:szCs w:val="20"/>
          <w:lang w:val="en-US" w:eastAsia="pl-PL"/>
        </w:rPr>
        <w:t>.</w:t>
      </w:r>
    </w:p>
    <w:p w14:paraId="65FAD5D5" w14:textId="77777777" w:rsidR="006F2BE3" w:rsidRDefault="006F2BE3"/>
    <w:sectPr w:rsidR="006F2BE3">
      <w:pgSz w:w="11906" w:h="16838"/>
      <w:pgMar w:top="1134" w:right="1134" w:bottom="1134" w:left="1134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swiss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rM0sLA0MTaxNDBV0lEKTi0uzszPAykwrAUAKnzMGywAAAA="/>
  </w:docVars>
  <w:rsids>
    <w:rsidRoot w:val="006F2BE3"/>
    <w:rsid w:val="00040A7F"/>
    <w:rsid w:val="00051061"/>
    <w:rsid w:val="00055DEC"/>
    <w:rsid w:val="00191AD7"/>
    <w:rsid w:val="001F7267"/>
    <w:rsid w:val="002201CE"/>
    <w:rsid w:val="0023694F"/>
    <w:rsid w:val="00296499"/>
    <w:rsid w:val="002D6B5F"/>
    <w:rsid w:val="003157B4"/>
    <w:rsid w:val="003466F8"/>
    <w:rsid w:val="00431492"/>
    <w:rsid w:val="006422BE"/>
    <w:rsid w:val="006F2BE3"/>
    <w:rsid w:val="008D5FA7"/>
    <w:rsid w:val="00C80DCA"/>
    <w:rsid w:val="00DB2C2B"/>
    <w:rsid w:val="00DF0C43"/>
    <w:rsid w:val="00E17343"/>
    <w:rsid w:val="00FC3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B86B7"/>
  <w15:docId w15:val="{7A80E354-5A6F-4797-BB8A-765F1176C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0DB4"/>
    <w:pPr>
      <w:spacing w:after="200" w:line="276" w:lineRule="auto"/>
    </w:pPr>
    <w:rPr>
      <w:sz w:val="22"/>
    </w:rPr>
  </w:style>
  <w:style w:type="paragraph" w:styleId="Nagwek4">
    <w:name w:val="heading 4"/>
    <w:basedOn w:val="Nagwek"/>
    <w:next w:val="Tekstpodstawowy"/>
    <w:qFormat/>
    <w:pPr>
      <w:spacing w:before="120"/>
      <w:outlineLvl w:val="3"/>
    </w:pPr>
    <w:rPr>
      <w:rFonts w:ascii="Liberation Serif" w:eastAsia="DejaVu Sans" w:hAnsi="Liberation Serif" w:cs="DejaVu Sans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styleId="Akapitzlist">
    <w:name w:val="List Paragraph"/>
    <w:basedOn w:val="Normalny"/>
    <w:uiPriority w:val="34"/>
    <w:qFormat/>
    <w:rsid w:val="009306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Żaneta Maszczyk</dc:creator>
  <dc:description/>
  <cp:lastModifiedBy>Danuta Wisła</cp:lastModifiedBy>
  <cp:revision>5</cp:revision>
  <dcterms:created xsi:type="dcterms:W3CDTF">2022-09-16T06:33:00Z</dcterms:created>
  <dcterms:modified xsi:type="dcterms:W3CDTF">2022-09-16T06:3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